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Webpack,</w:t>
      </w:r>
      <w:r>
        <w:t xml:space="preserve"> </w:t>
      </w:r>
      <w:r>
        <w:t xml:space="preserve">StimulusJS, TailwindCSS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self-improvement"/>
      <w:r>
        <w:t xml:space="preserve">Self improvement</w:t>
      </w:r>
      <w:bookmarkEnd w:id="31"/>
    </w:p>
    <w:p>
      <w:pPr>
        <w:pStyle w:val="Compact"/>
      </w:pP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Udemy.</w:t>
      </w:r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course.</w:t>
      </w:r>
    </w:p>
    <w:p>
      <w:pPr>
        <w:pStyle w:val="Heading1"/>
      </w:pPr>
      <w:bookmarkStart w:id="32" w:name="ruby-on-rails-developer"/>
      <w:r>
        <w:t xml:space="preserve">Ruby on Rails Developer</w:t>
      </w:r>
      <w:bookmarkEnd w:id="32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Heading1"/>
      </w:pPr>
      <w:bookmarkStart w:id="33" w:name="ruby-on-rails-developer-1"/>
      <w:r>
        <w:t xml:space="preserve">Ruby on Rails Developer</w:t>
      </w:r>
      <w:bookmarkEnd w:id="33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r>
        <w:t xml:space="preserve">Open source projects for non-profit organizations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Heading1"/>
      </w:pPr>
      <w:bookmarkStart w:id="34" w:name="ruby-on-rails-developer-2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19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.</w:t>
      </w:r>
    </w:p>
    <w:p>
      <w:pPr>
        <w:pStyle w:val="Heading1"/>
      </w:pPr>
      <w:bookmarkStart w:id="35" w:name="ruby-backend-developer"/>
      <w:r>
        <w:t xml:space="preserve">Ruby Backend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5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5"/>
          <w:ilvl w:val="0"/>
        </w:numPr>
      </w:pPr>
      <w:r>
        <w:t xml:space="preserve">Writing tests.</w:t>
      </w:r>
    </w:p>
    <w:p>
      <w:pPr>
        <w:pStyle w:val="Compact"/>
        <w:numPr>
          <w:numId w:val="1005"/>
          <w:ilvl w:val="0"/>
        </w:numPr>
      </w:pPr>
      <w:r>
        <w:t xml:space="preserve">Developed various APIs.</w:t>
      </w:r>
    </w:p>
    <w:p>
      <w:pPr>
        <w:pStyle w:val="Heading1"/>
      </w:pPr>
      <w:bookmarkStart w:id="36" w:name="junior-ruby-on-rails-developer"/>
      <w:r>
        <w:t xml:space="preserve">Junior Ruby on Rails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Experience with multiple 3rd party service integrations including Braintree, Google maps.</w:t>
      </w:r>
    </w:p>
    <w:p>
      <w:pPr>
        <w:pStyle w:val="Compact"/>
        <w:numPr>
          <w:numId w:val="1006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7" w:name="drupal-developer"/>
      <w:r>
        <w:t xml:space="preserve">Drupal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7"/>
          <w:ilvl w:val="0"/>
        </w:numPr>
      </w:pPr>
      <w:r>
        <w:t xml:space="preserve">Supported existed products.</w:t>
      </w:r>
    </w:p>
    <w:p>
      <w:pPr>
        <w:pStyle w:val="Compact"/>
        <w:numPr>
          <w:numId w:val="1007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8" w:name="volunteer-experiences"/>
      <w:r>
        <w:t xml:space="preserve">Volunteer experiences</w:t>
      </w:r>
      <w:bookmarkEnd w:id="38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39" w:name="education"/>
      <w:r>
        <w:t xml:space="preserve">Education</w:t>
      </w:r>
      <w:bookmarkEnd w:id="39"/>
    </w:p>
    <w:p>
      <w:pPr>
        <w:pStyle w:val="Heading1"/>
      </w:pPr>
      <w:bookmarkStart w:id="40" w:name="masters-degree-in-engineering"/>
      <w:r>
        <w:t xml:space="preserve">Master's Degree in Engineering​</w:t>
      </w:r>
      <w:bookmarkEnd w:id="40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1" w:name="hobbies"/>
      <w:r>
        <w:t xml:space="preserve">Hobbies</w:t>
      </w:r>
      <w:bookmarkEnd w:id="41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509f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067d6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05T14:08:36Z</dcterms:created>
  <dcterms:modified xsi:type="dcterms:W3CDTF">2021-02-05T14:08:36Z</dcterms:modified>
</cp:coreProperties>
</file>